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๓</w:t>
      </w:r>
      <w:r>
        <w:t xml:space="preserve"> </w:t>
      </w:r>
      <w:r>
        <w:t xml:space="preserve">อันตรายจากการเล่นกีฬา</w:t>
      </w:r>
      <w:r>
        <w:t xml:space="preserve"> </w:t>
      </w:r>
      <w:r>
        <w:t xml:space="preserve">1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 และนักเรียนปลายทางทุกคนค่ะ ยินดีต้อนรับสู่วิชาสุขศึกษาและพละศึกษา ชั้นประถมศึกษาปีที่ 5 ค่ะ วันนี้เช่นเคยนะคะ มาพบกับครปฏิญญา ประจันบานหรือคุณครูบอสค่ะ และ คุณครูสุจิตรา บุญธรรม หรือคุณครูซิกิค่ะ ครูวากิ ก็เป็นบทเรียนต่อเนื่องกันเลยค่ะ หลังจากเราได้ทดสอบสมรรถภาพกันไปแล้ว ปรับปรุงและสร้างเสริมสมรรถภาพกันไปแล้ว แล้ววันนี้ค่ะ เรื่องต่อมาของเราค่ะ จพเปอันตรายจากการเล่นกีฬาค่ะ แต่ก่อนอื่นเราไปดูจุดประสงค์การเรียนรู้ในวันนี้กันค่ะ ซึ่งจุดประสงค์การเรียนรู้ในวันนี้นะคะ ข้อที่ 1 นักเรียนจะต้องบอกวิธีการปฏิบัติตเพื่อป้องกจากการเล่นกีฬาได้ค่ะ</w:t>
      </w:r>
    </w:p>
    <w:p>
      <w:pPr>
        <w:pStyle w:val="BodyText"/>
      </w:pPr>
      <w:r>
        <w:t xml:space="preserve">(คุณครูสุจิตรา) ค่ะ ในข้อที่ 2 นะคะ นักเรียนจะสามารถปฏิบัติตนเพื่อป้องกันอันตรายจากการเล่นกีฬาได้ค่ะ</w:t>
      </w:r>
    </w:p>
    <w:p>
      <w:pPr>
        <w:pStyle w:val="BodyText"/>
      </w:pPr>
      <w:r>
        <w:t xml:space="preserve">(คุณครูปฏิญญา) และในข้อที่ 3 นะคะ นักเรียนนะคะ จะเห็นประโยชน์ของการออกกำลังกาย และจากการเล่นกีฬานั่นเอง นี่ก็จะเป็นจุดประสงค์ของการเรียนรู้ทั้งหมดในวันนี้ค่ะ</w:t>
      </w:r>
    </w:p>
    <w:p>
      <w:pPr>
        <w:pStyle w:val="BodyText"/>
      </w:pPr>
      <w:r>
        <w:t xml:space="preserve">(คุณครูสุจิตรา) เอ๊ะ ครูบอสคะช่วงนี้เราไม่ได้ออกกำลังกายด้วยกันเลยนะคะนี่</w:t>
      </w:r>
    </w:p>
    <w:p>
      <w:pPr>
        <w:pStyle w:val="BodyText"/>
      </w:pPr>
      <w:r>
        <w:t xml:space="preserve">(คุณครูปฏิญญา) ใช่ค่ะครูซากิ ครูบอสเองก็ไม่ได้ออกกำลังกายมานานแล้วค่ะ วันนี้เราไปออกกำลังกายกันดีไหมคะ</w:t>
      </w:r>
    </w:p>
    <w:p>
      <w:pPr>
        <w:pStyle w:val="BodyText"/>
      </w:pPr>
      <w:r>
        <w:t xml:space="preserve">(คุณครูปฏิญญา) ได้เลยนะคะ สถานที่ในวันนี้ก็เหมาะสมที่เราจะออกกำลังดกน</w:t>
      </w:r>
    </w:p>
    <w:p>
      <w:pPr>
        <w:pStyle w:val="BodyText"/>
      </w:pPr>
      <w:r>
        <w:t xml:space="preserve">(คุณครูสุจิตรา) โอเคค่ะ</w:t>
      </w:r>
    </w:p>
    <w:p>
      <w:pPr>
        <w:pStyle w:val="BodyText"/>
      </w:pPr>
      <w:r>
        <w:t xml:space="preserve">(คุณครูปฏิญญา) เดี๋ยวครูบอสขอคุยกับเพื่อนแป๊บหนึ่งนะคะครูซากิ ขอบคุณค่ะ</w:t>
      </w:r>
    </w:p>
    <w:p>
      <w:pPr>
        <w:pStyle w:val="BodyText"/>
      </w:pPr>
      <w:r>
        <w:t xml:space="preserve">(คุณครูสุจิตรา) ครูบอสพร้อมหรือยังคะ</w:t>
      </w:r>
    </w:p>
    <w:p>
      <w:pPr>
        <w:pStyle w:val="BodyText"/>
      </w:pPr>
      <w:r>
        <w:t xml:space="preserve">(คุณครูปฏิญญา) พร้อมแล้วค่ะครูซากิ พร้อมแล้วค่ะ</w:t>
      </w:r>
    </w:p>
    <w:p>
      <w:pPr>
        <w:pStyle w:val="BodyText"/>
      </w:pPr>
      <w:r>
        <w:t xml:space="preserve">(คุณครูสุจิตรา) ถ้าพร้อมแล้วเดี๋ยวเราไปวิ่งกันดีกว่าค่ะ อากาศดีจังเลยนะคะวันนี้ อุ๊ยครูบอสเป็นอะไรหรือเปล่าคะ</w:t>
      </w:r>
    </w:p>
    <w:p>
      <w:pPr>
        <w:pStyle w:val="BodyText"/>
      </w:pPr>
      <w:r>
        <w:t xml:space="preserve">(คุณครูปฏิญญา) เจ็บมากเลยค่ะครูซากิ</w:t>
      </w:r>
    </w:p>
    <w:p>
      <w:pPr>
        <w:pStyle w:val="BodyText"/>
      </w:pPr>
      <w:r>
        <w:t xml:space="preserve">(คุณครูสุจิตรา) เจ็บตรงไหน</w:t>
      </w:r>
    </w:p>
    <w:p>
      <w:pPr>
        <w:pStyle w:val="BodyText"/>
      </w:pPr>
      <w:r>
        <w:t xml:space="preserve">(คุณครูปฏิญญา) ตรงขานี่ล่ะค่ะ</w:t>
      </w:r>
    </w:p>
    <w:p>
      <w:pPr>
        <w:pStyle w:val="BodyText"/>
      </w:pPr>
      <w:r>
        <w:t xml:space="preserve">(คุณครูสุจิตรา) สงสัยต้องไปหาหมอแล้วค่ะ</w:t>
      </w:r>
    </w:p>
    <w:p>
      <w:pPr>
        <w:pStyle w:val="BodyText"/>
      </w:pPr>
      <w:r>
        <w:t xml:space="preserve">(คุณครูปฏิญญา) จากเหจุการณ์เมื่อสักครู่นะคะ วันนี้ครูบอสก็เลยมีคำถามค่ะ ว่าเพราะเหตุผลถึงบาดเจ็บคะ เด็ก ๆ เด็ก ๆ คิดว่าเพราะอะไรครูบอสถึงบาดเจ็บเอ่ย สามารถยกมือแล้วตอบคำถามคุณครูปลายทางได้เลยค่ะ เอ๊ะ เพราะอะไรนะ เราก็ชวนไปออกกำลังกาย ดี ๆ นี่หน่า ทำไมคุณครูซากิถึงไม่เป็นอะไรเลย ทำไมครูบอสถึงบาดเจ็บ เด็ก ๆ พอจะได้คำตอบไหมคะ คุณครูซากิล่ะคะ คิกว่าเพราะเหตุใดครูบอสถึง</w:t>
      </w:r>
    </w:p>
    <w:p>
      <w:pPr>
        <w:pStyle w:val="BodyText"/>
      </w:pPr>
      <w:r>
        <w:t xml:space="preserve">(คุณครูสุจิตรา) ค่ะ จากเมื่อสักครู่นี้นะคะ ถ้าเด็ก ๆ สังเกตดี ๆ นะคะ เด็ก ๆ จะเห็นว่าคุณครูบอสนะคะ ได้กำลังคุยโทรศัพท์กับเพื่อนอยู่ใช่ไหมคะ แต่ว่าคุณครูซากิเอง กำลังทำอะไรอยู่คะ ใช่แล้วล่ะค่ะ กำลังยืดเหยีบดกล้ามเนื้อนะคะ เพื่อที่จะออกกำลังกาย พร้อมที่จะวิ่งนั่นเองนะคะ</w:t>
      </w:r>
    </w:p>
    <w:p>
      <w:pPr>
        <w:pStyle w:val="BodyText"/>
      </w:pPr>
      <w:r>
        <w:t xml:space="preserve">(คุณครูปฏิญญา) แบบนี้นี่เองนะคะ เพราะเราจะเห็นได้เลยว่าคุณครูซากิ ยืดเหยียด ครูบอสก็ยืนเล่นโทรศัพท์อยู่ ไม่ได้ยืดเหยียดกล้ามเนื้อ แล้วก็ไปวิ่งเลยนั่นเอง ฉะนั้นคำถามต่อมา แล้วนักเรียนคิดว่านอกจากครูบอสบาดเจ็บแบบนั้นแล้ว นักเรียนคิดว่า อันตรายจากการเล่นกีฬา จะมีอะไรอีกบ้างคะ นอกจากการบาดเจ็บที่ครูบอสเป็นเมื่อสักครู้ นักเรียนคิดวส้าจากการที่เราเล่นกีฬานี่จะมีอะไรอีกบ้างคะ นักเรียนสามารถตอบคำถามกับครูปลายทางได้เลยนะคะ หรือบางคนอาจจะเกิดการบาดเจ็บมา สามารถนำสถานการณ์หนือเหตุการณ์ที่ตนเองพบเจอนะคะ มาตอบคำถามคุณครูปลายทางได้เลยค่ะ คุณครูซากิล่ะคะ คุณครูซากิคิดว่า มีอะไรนอกเหนือจากนี้ไหมคะ</w:t>
      </w:r>
    </w:p>
    <w:p>
      <w:pPr>
        <w:pStyle w:val="BodyText"/>
      </w:pPr>
      <w:r>
        <w:t xml:space="preserve">(คุณครูสุจิตรา) อันตรายจากการเกีฬานะคะเด็ฏ ๆ จริง ๆ แล้วมีหลายเหตุการณ์มีหลายอย่างมาก ๆ เลย วันนี้เด็ก ๆ หลายคนคงอยากจะรู้แล้วว่าอันตรายจากการเล่นกีฬามีอะไรบ้าง</w:t>
      </w:r>
    </w:p>
    <w:p>
      <w:pPr>
        <w:pStyle w:val="BodyText"/>
      </w:pPr>
      <w:r>
        <w:t xml:space="preserve">(คุณครูปฏิญญา) ฉะนั้น เดี๋ยวเราไปดูกันเลยค่ะ เรียนรู้เริ่มกันนะคะก็คือเรื่องของอันตรายจากการเล่นกีฬาค่ะ ซึ่งหลาย ๆ คนอาจจะไม่ทราบ เพราะยังไม่เคยเกิดอันตรายจากการเล่นกีฬา ก็เกิดบ่อยครั้งเลยล่ะค่ะ อันตรายจากการเล่นกีฬานะคะ เขาจะแบ่งสาเหตุหลัก ๆ นะคะ แบ่งเป็น 2 สาเหตุนั่นก็คือการที่เกิดการกระแทกนะคะ อย่างรวดเร็วและรุนแรงค่ะ หรือสาเหตุที่ 2 นะคะ เกิดจากการที่ใช้อวัยวะมากเกินไป ซ้ำ ๆ นาน ๆ นั่นเองค่ะ ซึ่งอันนี้ก็สาเหตุนะคะ ที่ทำให้เกิดอันตรายจากการเล่นกีฬาได้ค่ะ</w:t>
      </w:r>
    </w:p>
    <w:p>
      <w:pPr>
        <w:pStyle w:val="BodyText"/>
      </w:pPr>
      <w:r>
        <w:t xml:space="preserve">(คุณครูสุจิตรา) ใช่แล้วค่ะ เพราะว่า บางกีฬาที่เราเล่นค่ะ มีการกระแทกนะคะ หรือมีการใช้อวัยวะในร่างกายหลาย ๆ ส่วงนะคะบาดเจ็บได้นะคะ ทีนี้ค่ะ เดี๋ยวเรามาดูกันว่าระดับการบาดเจ็บนะคะ มีกี่ระดับกันเอ่ย มาดู ระดับแรกเลยนะคะ นั่นก็คือการบาดเจ็บเล็กน้อยนะคะ การบาดเจ็บเล็กน้อยก็จะ… ก้ที่เราบาดเจ้บเล็กน้อยนะคะ ก็จะเกิดอาการบาดแผลถลอกนะคะ ผิวหนังฉีกขาดนะคะ หรือว่าเป็นตะ เล็กน้อยเหล่านี้อาจจะไม่ได้ส่งผลกระทบต่อร่างกายของเรามากสักเท่าไหร่</w:t>
      </w:r>
    </w:p>
    <w:p>
      <w:pPr>
        <w:pStyle w:val="BodyText"/>
      </w:pPr>
      <w:r>
        <w:t xml:space="preserve">(คุณครูปฏิญญา) ซึ่งบางคน อาจจะเกิดได้บ่อยครั้งเลย หรือว่าเราเกิดหกล้มอาจเกิดแผลถลอกเล็กน้อยแบบนี้ก็สามารถดูแลตัวเอง รักษา ได้ค่ะ</w:t>
      </w:r>
    </w:p>
    <w:p>
      <w:pPr>
        <w:pStyle w:val="BodyText"/>
      </w:pPr>
      <w:r>
        <w:t xml:space="preserve">(คุณครูสุจิตรา) ค่ะ ต่อมาค่ะ การบาดเจ็บรุนแรงปานกลาง การบาดเจ็บรุนแรง ปานกลางนก็คืออย่างเช่น เกิดเอ็นยึดข้อมือฉีกขาดนะคะ มีอาการปวดบวม หรือ เมื่อเกิดการเคลื่อนไหว แล้วเวลาเราเคลื่อนไหวก็จะเคลื่อนไหวไดก็จะทำให้เรานี่ เคลื่อนไหวน้อยลง หรือช้่าลง</w:t>
      </w:r>
    </w:p>
    <w:p>
      <w:pPr>
        <w:pStyle w:val="BodyText"/>
      </w:pPr>
      <w:r>
        <w:t xml:space="preserve">(คุณครูปฏิญญา) ซึ่งอาการนี้บางคนอาจจะเคยเกิดขึ้นนะคะ อาจจะเกิดขึ้นได้จาก เมื่อเห็นในเหตุการณ์ไม่มีการยืดเหยียดกล้ามเนื้อเลย ก็จะทำให้เกิดอาการบาดเจฌบปานกลาง แบบนีนะคะ ซึ่งระดับการบาดเจ็บระดับต่อมาค่ะ นั่นก็คือบาดเจ็บรุนแรงมากค่ะ ซึ่งระดับบาดเจ็บรุนแรงมาก ก็จะมีหลากหลายสถานการณ์ค่ะ ไม่ว่าจะเป็นกระดูกหัก หรือว่าข้อเคลื่อนนะคะของอวัยวะ ซึ่งบางคนค่ะ ขณะที่เกิดเหตุการณ์ นี้ การหักของกระดูกนะคะ หรือข้อของเราเคลื่อน รู้สึกเจ็บ หรือขยับตัวไม่ได้เฉย ๆ อาเป็นการบาดเจ็บที่รุนแรงน้อยนะคะ ที่เป็นเหมือนข้อ เป็นเอ็นยึดข้ออักเสบหรือเปล่าแต่ว่าบางคนค่ะ เป็นระยะเวลานาน แล้วก็ไม่หายเสียที เมื่อเวลาผ่านไป 1 สัปดาห์ไปพบแพทย์ เอกซเรย์แล้วพบว่ากระดูกหหหรือว่าข้อนี้ได้มีการเคลื่อนไปผิดรูปจากเดิมนั่นเอง ซึ่งอันนี้นะคะ เวลาที่เรา มีการบาดเจ็บจากการเล่นกีฬา เราควรประถมพยาบาลไปพบแพทย์ค่ะ เพื่อให้แพทย์ตรวจว่าการบาดเจ็บภายในหรือเปล่า และต่อมาค่ะ อันนี้อันตรายมากเลยค่ะนักเรียน นั้นก็เป็นการบาดเจ็บซึ่งอันตรธานต่อชีวิต เด็ก ๆ คงคิดว่าแค่เราเล่นกีฬากัน ทำไมจะเป็นอันตรายถึงชีวิตเลยหรือค่ะ เราเล่นกีฬาทั่วไปนี่จะส่งผลถึงชีวิตเราได้เลยหรือ เพราะว่าบางครั้งนะคะ การบาดเจ็บที่ อันตรธาน ต่อชีวิต ก็คืออาการรุนแรงบริเวณลำคอ หรือศีรษะของเราหมดสติเลยค่ะ และก็หัวใจทำงานผิดปกติ ซึ่งบางครั้งนะคะ กีฬาบางประเภทนะคะ อาจจะใช้ความรุ่นที่ว่ารุนแรงอาจจะเกิดการผิดพลาดนะคะ ทำให้เรามีการกระทบกระเทือนบริเวณลำคอหรือศีรษะได้หมดสติไป แล้วบางครั้งก็ส่งผลต่อระบบภายในของร่างกายค่ะ ซึ่งนี่นะคะ ทั้งหมดนี่ก็จะเป็นความรุยนจากการเล่นกีฬานั่นเอง เด็ก ๆ คะ แล้เด็ก ๆ ล่ะค่ะ จะหละกเบเล่นกีฬาไไปแเพราะว่า การวิ่งมาราธอน วิ่งแข่งมาราธอนอันนี้นะคะ ได้รับการฝึกฝนกันมาแล้วนะคะ แต่เรานี่ยังไม่ได้รับการวิ่งการฝึกฝนเลย แล้วจู่ ๆ ไปลองวิ่งเลยแบบนี้นะคะ ก็อาจจะเกิดอันตรายต่อตัวเราได้</w:t>
      </w:r>
    </w:p>
    <w:p>
      <w:pPr>
        <w:pStyle w:val="BodyText"/>
      </w:pPr>
      <w:r>
        <w:t xml:space="preserve">(คุณครูปฏิญญา) ใช่แล้วค่ะ การที่เรไปวิิ่งนี่ เล่นกีฬาประเภทนี้ เราควรสะสมน้อย ๆ กาา 2 กิโล แล้วก็ค่อย ๆ เพิ่มระยะทางขึ้น ก้จะทำให้ร่างกายของเรานะคะ เกิดความเคยชินของกล้ามเนื้อมากขึ้น ทำให้เราวิ่งได้นานขึ้นนั่นเอง จะเห็นได้ว่านะคะ กีฬาหลายชนิด การใช้พละกำลังมากเกินไป อย่าเล่นหักโกนะคะนักเรียน</w:t>
      </w:r>
    </w:p>
    <w:p>
      <w:pPr>
        <w:pStyle w:val="BodyText"/>
      </w:pPr>
      <w:r>
        <w:t xml:space="preserve">(คุณครูสุจิตรา) ค่ะ และต่อมานะคะ นั่นก็คือการปฏิบัติตามกฏและกีฬาอย่าเคร่งคัด เวลาที่เรานะคะ เล่นกีฬาต่าง ๆ นะคะ ต้องมีกฎกติกานะคะ เพื่อเป็นการรับรองเวลาที่เราเล่นนะคะ เพราะหลาย ๆ คนนี่เล่นแล้วไม่ทำตามกติกานะคะ อันนี้ก็อาจจะเกิดอันตรายได้อย่างเช่นกัน ดังนั้น เวลาที่เราเล่นกับเพื่อน ๆ หลาย ๆ คนนะคะ ก็ต้องทำตามกฎกติกาตรงนี้นะคะ</w:t>
      </w:r>
    </w:p>
    <w:p>
      <w:pPr>
        <w:pStyle w:val="BodyText"/>
      </w:pPr>
      <w:r>
        <w:t xml:space="preserve">(คุณครูปฏิญญา) ซึ่งการไม่ปฏิบัติตามกฎกติกานะคะ เป็นหนึ่งสาเหตุเลยที่ทำให้เกิดการบาดเจ็บรุนแรงขึ้นได้นะคะ เพราะว่าการทมีคนใดคนหนึ่งไม่ปฏิบัติตามกฏการกระทบกระทั่งกันได้นะคะหรือเกิดก่รผิดพลาดในขณะเล่นกีฬานะคะ ทำให้เกิดการบาดเจ็บ อาจจะเกิดถึงขึ้นเสียชีวิตได้เลยค่ะ แล้วก็การปฏิบัติตนให้ปลอดภัยข้อต่อมานะคะ นั่นก็คือควรอบอุ่นร่างกายค่ะก่อนการเล่นกีฬา และคลายกล้ามเนื้อนะคะ หลังจากเล่นกีฬาทุกครั้งค่ะ ในทุก ๆ ครั้งนะคะ ก่อนที่ออกกำลังกาย หรือว่าออกกำลังกายนะคะ ไม่ว่าจะเป็นชนิดกีฬาเล็ก ๆ หรือว่ากีฬาที่เล่นจริงจังเลย เราก็ควรมีการอบอุ่นร่างกายนะคะ มีการคลายกล้ามเนื้อนะคะ หลังจากเล่นกีฬา เพราะว่าจะเป็ยยืดหยียดกล้ามเนื้อ บาดเจ็บอย่างเช่นในตอนแรกคุณครูซากิไปวิ่ง ก่อนจะเริ่มไปวิ่ง คุณครูซากิก็ต้องมีการก่อนการเล่นกีฬานั่นเองค่ะ ซึ่งในวันนี้นะคะ ครูบอสก็มีกิจกรรม ช่วยนักเรียนนะคะ ช่วยมาทำ คือกิจกรรม Warm up and coll down warm up and cool ซึ่งกิจกรรมนี้นะคะ เดี๋ยวเด็ก ๆ จะได้มาฝึกการยืดเหยียดกล้ามเนื้อ ในที่นี้นักเรียนจะไปเล่นกีฬา นี้นะคะ ทั้งก่อนเล่นกีฬาและหลังเล่นกีฬาไปใช้อย่างถูกต้องนั่นเองค่ะ เพราะครูบอสจะได้เห็นว่าเด็ก ๆ ปลอดภัยจากการเล่นกีฬาในครั้งนี้กันค่ะ ถ้าพร้อมแล้สวเดี๋ยวเราไปทำกิจกรรม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ถ้านักเรียนพร้อมแล้วนะคะ เดี๋ยวเราเริ่มกิจกรรมกันเลยดีกว่าค่ะครูซากิ</w:t>
      </w:r>
    </w:p>
    <w:p>
      <w:pPr>
        <w:pStyle w:val="BodyText"/>
      </w:pPr>
      <w:r>
        <w:t xml:space="preserve">(คุณครูสุจิตรา)วอร์มอัปนะคะ จะเป็นการอบอุ่นร่างกายก่อนทำกิจกรรมหรือก่อนที่เราจะเล่นกีฬาหรือออกหโดยเวลาที่เรา Warm up กล้ามเนื้อนะคะ โดยเรา… เราอาจจะเน้นกล้ามเนื้อบริเวณส่วนที่เราใช้งานในกีฬานั้น ๆ หรือกิจกรรมนั้น ๆ ถ้าหากว่าเป็นกิจกรรมที่ใช้กล้ามเนื้อขาเป็นส่วนใหญ่นะคะ เราก็ต้องมีการเน้นกล้ามเนื้อบริเวณขาเป็นส่วนใหญ่แบบนี้ก็ได้ค่ะทางทีดีค่ะเด็ก ๆ เราก็ควรจะยืดเหยียดกล้ามเนื้อให้ครบทุกส่วนในร่างกายของเรา โดยที่เราจะ เริ่มจากข้างบนนะคะ ลงมาด้านล่างนะคะ ก็คือการยืดกล้ามเนื้อบริเวณคอก่อนค่ะ วิธีการง่าย ๆ นะคะ ในท่าแรก ก็คือเราจะก้มศีรษะลงมาแบบนี้นะคะ โดยที่เราจะรู้สึก รูปสึกตึงบริเวณกล้ามเนื้อคอด้านหลัง นับ 1-10 ค่ะ ถ้าพร้อมแล้วนับเลยค่ะ 1 2 3 4 5 6 6 7 8 9 10</w:t>
      </w:r>
    </w:p>
    <w:p>
      <w:pPr>
        <w:pStyle w:val="BodyText"/>
      </w:pPr>
      <w:r>
        <w:t xml:space="preserve">(คุณครูสุจิตรา) และ 10 ค่ะ โอเคค่ะ ท่าต่อไปนะคะ ก็คือจะเป็นการเงยคอขึ้นด้านบนแบบนี้นะคะโดยใช้นิ้วโป้งของเรา เป็นการดันนะคะ ขึ้นไปแบบนี้ ทำให้เราตึงบริเวณกล้ามเนือ้คอนะคะ ถ้าพร้อมแล้ว นับเลยค่ะ1 2 3 4 5 6 7 8 9 10 10 ค่ะ</w:t>
      </w:r>
    </w:p>
    <w:p>
      <w:pPr>
        <w:pStyle w:val="BodyText"/>
      </w:pPr>
      <w:r>
        <w:t xml:space="preserve">(คุณครูสุจิตรา) ต่อมาค่ะ เดี่ญวเราจะมายืดกล้ามเนื้อบริเวณคอด้านข้างกัน เริ่มจากเอียงคอไปด้านขวาก่อนค่ะ โดยลักษณะแบบนี้ นะคะ ถ้าพร้อมแล้วนับได้เลยค่ะ</w:t>
      </w:r>
    </w:p>
    <w:p>
      <w:pPr>
        <w:pStyle w:val="BodyText"/>
      </w:pPr>
      <w:r>
        <w:t xml:space="preserve">(คุณครูปฏิญญา) 1 2 3 4 5 6 7 8 910</w:t>
      </w:r>
    </w:p>
    <w:p>
      <w:pPr>
        <w:pStyle w:val="BodyText"/>
      </w:pPr>
      <w:r>
        <w:t xml:space="preserve">(คุณครูสุจิตรา) 10 ค่ะ ทำเหมือนกันในฝั่งซ้ายนะคะ</w:t>
      </w:r>
    </w:p>
    <w:p>
      <w:pPr>
        <w:pStyle w:val="BodyText"/>
      </w:pPr>
      <w:r>
        <w:t xml:space="preserve">(คุณครูปฏิญญา) 1 23 4 5 6 7 88 9 10</w:t>
      </w:r>
    </w:p>
    <w:p>
      <w:pPr>
        <w:pStyle w:val="BodyText"/>
      </w:pPr>
      <w:r>
        <w:t xml:space="preserve">(คุณครูสุจิตรา) 10 ค่ะ เรายืดกล้ามเนื้อบริเวณคอของเราเสร็จเรียบร้อยแล้วนะคะ ทีนี้ค่ะ เราจะมายืดเหยียดบริเวณกล้ามเนื้อบริเวณแขนของเรา เพราะว่ากีฬา บางชนิดกีฬาจะต้องใช้แขนร่วมด้วยค่ะ ง่าย ๆ เลยค่ะ เดี๋ยวทำตามเลยนะคะ เดี๋ญวคุณครูซจะประสานมือไว้แบบนี้ แล้วเรายืดไปด้านบนแบบนี้ค่ะ พร้อมกับเขย่งเท้า อันนี้นะคะ เราจะได้ยืดเหยียดทั้งแขนแล้วก็กล้ามเนื้อยริเวณน่องของเราด้ถ้าพร้อมแล้วนับเลยค่ะ 1 2 3 4 5 6 7 8 8 9 10 ค่ะ ท่าต่อมาค่ะ เดี๋ยวจะเป็นการยืดเหยียบกล้ามเนื้อแขนบริเวณนี้ เราจะเริ่มกันที่แขนด้านขวาก่อนนะคะ พาดไปข้างลำตัวแบบนี้ ล็อกไว้แบบนี้นะคะ เราจะรู้สึกตึงบริเวณกล้ามเนื้อแขนของเราส่วนนี้ นับ 10 วินาทีค่ะ ถ้าพร้อมแล้วนับเลยค่ะ 1 2 3 4 5 6 7 8 9 10 ค่ะ เปลี่ยนข้างค่ะ เหมือนเดิมค่ะ</w:t>
      </w:r>
    </w:p>
    <w:p>
      <w:pPr>
        <w:pStyle w:val="BodyText"/>
      </w:pPr>
      <w:r>
        <w:t xml:space="preserve">(คุณครูปฏิญญา) 1 2 3 4 5 6 7 8 9 10</w:t>
      </w:r>
    </w:p>
    <w:p>
      <w:pPr>
        <w:pStyle w:val="BodyText"/>
      </w:pPr>
      <w:r>
        <w:t xml:space="preserve">(คุณครูสุจิตรา) 10 ค่ะ โอเค นี่ก็เป็นการยืดเหยียดกล้ามเนื้อแขนของเรา เดี่ยวเราไปดการยืดเหยียดกล้ามเนื้อขาบริเวณขากันบ้าง เพราะมีการใช้งานอย่างเยอะเลยทีเดียวมาเริ่มกันที่ ท่าแรกนะคะ ก็เป็นการยืดเหยีบดกล้ามเนื้อขาด้านหน้าบริเวณนี้ ท่าง่าย ๆ เลยค่ะพับขาไปด้านหลังแบบนี้นะคะ เดี๋ยวเริ่มจากขาด้านขวาก่อนนะคะ พับไปด้านหลังแบบนี้เลย คุณครูซากิหันข้างให้เด็ก ๆ ดูนะคะ มือนะคะที่อยู่ข้างขวา ก็จับบริเวณข้อเท้าของเราแบบนี้ เราจะรู้สึกตึง บริเวณนี้นะคะ เหมือนกันค่ะ เราจะทำข้างละ 10 วินาทีเหมือนกัน เดี่ญวเรามาทำพร้อมกันเลยค่ะ1 2 3 4 5 6 7 8 9 10 เปลี่ยนข้างค่ะ1 2 3 4 5 6 7 8 9 10 ค่ะ ต่อมาค่ะ เดี๋ยวเราจะมายืดบริเวณกล้ามเนื้อขานะคะ บริเวณด้านหลังจรงนี้ นะคะ โดยใช้วิธีการนะคะ ดึงมาแบบนี้ค่ะ ยกขาขึ้นมาแบบนี้ แล้วใช้มือทั้ง 2 ข้างนะคะ ประสานกันบริเวณเข่าตรงนี้ เราจะรู้สึกตึงบริเวณกล้ามเนื้อขาตรงนี้ ถ้าพร้อมแล้วนับเลยค่ะ 1 2 3 4 5 6 7 8 9 10 เหมือนกันค่ะ ทำอีกข้างหนึ่งนะคะ ถ้าพร้อมแล้วนับเลยค่ะ 1 2 3 4 5 6 7 8 9 10 ค่ะ ต่อมานะคะ เรายืดเหยียดกล้ามเนื้อด้านหลังแล้ว ทีนี้ค่ะ บริเวณด้านข้างนะคะ กล้ามเนื้อข้างขาด้านในก็จะใช้ นะคะ โดยการพับขามาฝั่งนี้นะคะ ใช้มือทั้ง 2 ข้างนะคะ จับข้อเท้าของเรานะคะ เพื่อเป็นการประคอง เราจะรู้สึกตึงด้านในตรงนี้นะคะ เหมือนกันค่ะ 10 วินาที 1 2 3 4 4 5 6 7 8 9 10 ค่ะ เปลี่ยนข้างค่ะ พร้อมแล้วนับเลยค่ะ 1 2 3 4 5 6 7 8 9 10 ค่ะ อันนี้นะคะ ก็เป็นการยืดเหยียดกล้ามเนื้อขาทั้งด้านหน้า ด้านหลัง แล้วก้ด้านข้าง เป็นอย่างไรกันบ้างคะ ท่าของเราในวันนี้ไม่ยากเลยค่ะเด็ก ๆ ทีนี้เด็ก ๆ ก็ได้ วอม</w:t>
      </w:r>
    </w:p>
    <w:p>
      <w:pPr>
        <w:pStyle w:val="BodyText"/>
      </w:pPr>
      <w:r>
        <w:t xml:space="preserve">(คุณครูปฏิญญา) ซึ่งตอนนี้นะคะ เมื่อเราวอมอัพ กีฬาหรือออกกำลังกาย ตามชนิดกีฬาที่ชอบได้เลยค่ะ และหลังจากนั้นนะคะ เด็ก ๆ ก็อย่าลืมที่จะยืดเหยียดกล้ามเนื้อเป็นการคลายกล้ามเนื้อนะคะ หลังจากการเล่นกีฬา ซึ่งสมารถใช้กิจกรรมเมื่อสักครู่ที่เราเล่นไปได้เลยใช่ไหมคะ ครูซากิ</w:t>
      </w:r>
    </w:p>
    <w:p>
      <w:pPr>
        <w:pStyle w:val="BodyText"/>
      </w:pPr>
      <w:r>
        <w:t xml:space="preserve">(คุณครูสุจิตรา) ใช่แล้วล่ะค่ะ การ warm up และการ ใช้ท่านะคะ ในการฝึกนี่ได้เหมือนกันเลยค่ะเด็ก ๆ นะคะ ฝาก อันนี้ฝากเด็ก ๆ ไว้เลยนะคะ เวลา จะไปทำกิจกรรมต่าง ๆ ที่ใช้กล้ามเนื้อมากนะคะ หรือกีฬาต่าง ๆ เราก็ควรที่จะมีการ warm up แล้วก็การ Cool Down ทุกครั้ง</w:t>
      </w:r>
    </w:p>
    <w:p>
      <w:pPr>
        <w:pStyle w:val="BodyText"/>
      </w:pPr>
      <w:r>
        <w:t xml:space="preserve">(คุณครูปฏิญญา) หวังว่าการวอมอัพและคลูดาวน์ เด็ก ๆ จะ ปฏิบัติตามได้อย่างง่ายเลยค่ะ เป็นอย่างไรบ้างค่ะนักเรียบน กิจกรรม wraAnd Cool Down สามารถทำได้ง่ายหรือเปล่า ครูบอสเชื่อว่าเด็ก ๆ ทุกคนต้องทำได้แน่นอนเลยค่ะ ครูซากิ ก็สอนนะคะ กิจกรรมหรือวิธีการที่ทำได้ง่ายให้แล้วนะคะ ตนเองนะคะ แล้วต่อไป ก่อนที่นักเรียนจะทุก ๆ ครั้ง อย่าลืมยืดเหยียดกล้ามเนื้อ และหลังจากออกกำลังกายก็อย่าลืมยืดเหยียดกล้ามเนื้อ เพื่อความปลอดภัยต่อตนเองค่ะ ต่อไปกิจกรรมที่ครูบอสจะให้นักเรียนไปทำต่อจากนี้นะคะ ก็คือไปฝึกปฏิบัติกิจกรรม Warm up And Cool Down ค่ะ เพื่อที่นักเรียนนะคะ จะสามารถปฏิบัติตน วันนี้นะคะ ครูบอสได้บอกนักเรียนไปเมื่อสัปดาห์ที่แล้วว่าให้ใส่ชุดพละ หรือว่าชุดที่สามารถออกหำลังกายได้อย่างถนัดนะคะ มาในวันนี้ได้เลย เพื่อที่เราจะได้ไปฝึกปฏิบัติกันในวันนี้นะคะ หลังจากนี้ค่ะ</w:t>
      </w:r>
    </w:p>
    <w:p>
      <w:pPr>
        <w:pStyle w:val="BodyText"/>
      </w:pPr>
      <w:r>
        <w:t xml:space="preserve">(คุณครูสุจิตรา) ซึ่งในส่วนของ คุณครูปลายทางนะคะ รบกวนคุณครูปลายทางนะคะ อธิบายขั้นตอนในการทำกิจกรรมนะคะ อย่างละเอียดอีกครั้งพร้อมทั้งให้คำแนะนำนะคะ และควบคุมดูแล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นะคะ ไปลองฝึกปฏิบัติกิจกรรมที่ครูบอสและครูซากิพาปฏิบัติเมื่อสักครู่ แล้วเดี๋ยวเรานะคะ กลับมาสรุ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คงทำกิจกรรมกันเสร็จเรียบร้อยแล้วนะคะหวังว่าเด็ก ๆ นะคะ จะฝึกปฏิบัติเป็นประจำอย่างต่อเนื่องนะคะ เดี๋ยวเรามาสรุปบทเรียนกันในเรื่องของอันตรายจากการเล่นกีฬาใช่ไหมคะครูซากิ</w:t>
      </w:r>
    </w:p>
    <w:p>
      <w:pPr>
        <w:pStyle w:val="BodyText"/>
      </w:pPr>
      <w:r>
        <w:t xml:space="preserve">(คุณครูสุจิตรา) ใช่แล้วค่ะ อันตรายจากการเล่นกีฬานี้นะคะ ก็จะเป็นการกระแทกนะคะ อย่างรวดเร็วและรุนแรงนะคะ และการใช้อวัยวะมากเกินไปหรือว่าใช้อวัยวะ ที่ซ้ำไปซ้ำมาเป็นเวลานาน ๆ ซึ่งก็จะมีระดับความรุนแรงนะคะ ก้จะเป็นระดับการบาดเจ็บเล็กน้อยนะคะ การบาดเจ็บรุนแรนปานกลางนะคะ การบาดเจ็บรุนแรงมากและการบาดเจ็บที่รุ่นแรงถึงที่เป็นอันตรายต่อชีวิตค่ะ</w:t>
      </w:r>
    </w:p>
    <w:p>
      <w:pPr>
        <w:pStyle w:val="BodyText"/>
      </w:pPr>
      <w:r>
        <w:t xml:space="preserve">(คุณครูปฏิญญา) ซึ่งอันนี้นะคะ เราก็ได้บอกนักเรียนไปแล้วนะคะวิธีต่าง ๆ ที่จะทำให้นักเรียนจากอันตรายแบบนี้นะคะ จำทำอย่างไรนะคะ ไม่ว่าจะเป็นการที่เรานะคะ อบอุ่นร่างการวอมอัพและคูลดาว ครูบอสและครูซากิก็ได้สอนไปแล้ว เราควรคำนึงถึงความปลอดภัยของตนเองเสมอค่ะ เพราะว่าไม่ว่าจะเป็นวิธีการเล่น กฎกติกา การสำรวจอุปกรณ์นะคะ และก็อุปกรณ์ป้องกัน และก็อุปกรณ์สำหรับที่ใช้ในการเล่นกีฬานะคะ เราควรคำนึงถึงความปลอดภัย ก้จะทในการเล่นกีฬาได้ยากมากเลยล่ะค่ะ ฉะนั้น อย่าลืมเลย ที่จะวอมอัพและคูลดาวน์ ที่จะออกกำลังกายก่อนเล่นกีฬาทุกครั้งนะคะ ก้มีในเรื่องของอันตรายจากการเล่นกีฬาและก็สัปดาห์ก่อน ๆ ก็ได้สอนนักเรียนไปแล้วเกี่ยวกับการพัฒนาสมรรถภาพภาพของเรานะคะ ต่อไปนะคะ ลทเรียนที่เรา จะเป็นในเรื่องใหม่แล้วค่ะ จะเป็นเรื่องสุขบัญญัติแห่งชาติข้อที่ 1 และข้อที่ 2 ค่ะ</w:t>
      </w:r>
    </w:p>
    <w:p>
      <w:pPr>
        <w:pStyle w:val="BodyText"/>
      </w:pPr>
      <w:r>
        <w:t xml:space="preserve">(คุณครูสุจิตรา) ค่ะ โดยสิ่งที่คุณครูปลายทางและนักเรียนปลายทางต้องเตรียมนะคะ นั่นก็คือ แบบจำลองฟัน แปรงสีฟัน กระจก เนื้อร้อง เพลง สุขบัญญัติ 10ดพลงสุขบัญญัติ 10 ประดกาเรื่อง สำรวจฟันฉัน โดยเนื้อร้องหรือใบงานต่าง ๆ เหล่านี้นะคะ คุณครูปลายทางก็สามารถ Dowww.dltv.ac.th ค่ะ และสำหรับวันนี้นะคะ ก็ขอลาไปเพียงเท่านี้ แล้วเดี๋ยวเรากลับมาพบกันใหม่ในสัปดาห์หน้าค่ะ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สุขศึกษา ป.5 หน่วยที่ 3) ๓ อันตรายจากการเล่นกีฬา 19 พ.ย. 64</dc:title>
  <dc:creator/>
  <cp:keywords/>
  <dcterms:created xsi:type="dcterms:W3CDTF">2022-10-06T05:14:12Z</dcterms:created>
  <dcterms:modified xsi:type="dcterms:W3CDTF">2022-10-06T05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ตุลาคม 2565 เวลา 11.00 น.</vt:lpwstr>
  </property>
  <property fmtid="{D5CDD505-2E9C-101B-9397-08002B2CF9AE}" pid="3" name="subtitle">
    <vt:lpwstr/>
  </property>
</Properties>
</file>